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C3BA3" w14:textId="1E9E2E8B" w:rsidR="0079771A" w:rsidRPr="00D11599" w:rsidRDefault="0079771A" w:rsidP="0079771A">
      <w:pPr>
        <w:ind w:left="360"/>
        <w:jc w:val="center"/>
        <w:rPr>
          <w:b/>
          <w:bCs/>
          <w:i/>
          <w:iCs/>
          <w:sz w:val="28"/>
          <w:szCs w:val="28"/>
        </w:rPr>
      </w:pPr>
      <w:r w:rsidRPr="00D11599">
        <w:rPr>
          <w:b/>
          <w:bCs/>
          <w:i/>
          <w:iCs/>
          <w:sz w:val="28"/>
          <w:szCs w:val="28"/>
        </w:rPr>
        <w:t>CPRE 431</w:t>
      </w:r>
    </w:p>
    <w:p w14:paraId="1209F58F" w14:textId="3139EE5F" w:rsidR="2E77CB7E" w:rsidRDefault="0010081E" w:rsidP="0079771A">
      <w:pPr>
        <w:ind w:left="360"/>
        <w:jc w:val="center"/>
        <w:rPr>
          <w:b/>
          <w:bCs/>
          <w:i/>
          <w:iCs/>
          <w:sz w:val="28"/>
          <w:szCs w:val="28"/>
          <w:u w:val="single"/>
        </w:rPr>
      </w:pPr>
      <w:r>
        <w:rPr>
          <w:b/>
          <w:bCs/>
          <w:i/>
          <w:iCs/>
          <w:sz w:val="28"/>
          <w:szCs w:val="28"/>
          <w:u w:val="single"/>
        </w:rPr>
        <w:t>Mod 5 Homework</w:t>
      </w:r>
      <w:r w:rsidR="00D11599">
        <w:rPr>
          <w:b/>
          <w:bCs/>
          <w:i/>
          <w:iCs/>
          <w:sz w:val="28"/>
          <w:szCs w:val="28"/>
          <w:u w:val="single"/>
        </w:rPr>
        <w:t xml:space="preserve"> (Due: </w:t>
      </w:r>
      <w:r>
        <w:rPr>
          <w:b/>
          <w:bCs/>
          <w:i/>
          <w:iCs/>
          <w:sz w:val="28"/>
          <w:szCs w:val="28"/>
          <w:u w:val="single"/>
        </w:rPr>
        <w:t>Oct. 11</w:t>
      </w:r>
      <w:r w:rsidR="0079771A" w:rsidRPr="00D11599">
        <w:rPr>
          <w:b/>
          <w:bCs/>
          <w:i/>
          <w:iCs/>
          <w:sz w:val="28"/>
          <w:szCs w:val="28"/>
          <w:u w:val="single"/>
        </w:rPr>
        <w:t>)</w:t>
      </w:r>
    </w:p>
    <w:p w14:paraId="167A9053" w14:textId="114E02E7" w:rsidR="0010081E" w:rsidRPr="0010081E" w:rsidRDefault="0010081E" w:rsidP="0079771A">
      <w:pPr>
        <w:ind w:left="360"/>
        <w:jc w:val="center"/>
        <w:rPr>
          <w:i/>
          <w:iCs/>
        </w:rPr>
      </w:pPr>
      <w:r w:rsidRPr="0010081E">
        <w:rPr>
          <w:b/>
          <w:bCs/>
          <w:i/>
          <w:iCs/>
          <w:sz w:val="28"/>
          <w:szCs w:val="28"/>
        </w:rPr>
        <w:t>Sean Gordon (Sgordon4)</w:t>
      </w:r>
    </w:p>
    <w:p w14:paraId="551391AA" w14:textId="77777777" w:rsidR="0079771A" w:rsidRDefault="0079771A" w:rsidP="0079771A">
      <w:pPr>
        <w:ind w:left="360"/>
        <w:jc w:val="center"/>
        <w:rPr>
          <w:rFonts w:ascii="Calibri" w:eastAsia="Calibri" w:hAnsi="Calibri" w:cs="Calibri"/>
          <w:b/>
          <w:bCs/>
          <w:u w:val="single"/>
        </w:rPr>
      </w:pPr>
    </w:p>
    <w:p w14:paraId="184B5F5E" w14:textId="4811717E" w:rsidR="2E77CB7E" w:rsidRDefault="2E77CB7E" w:rsidP="2E77CB7E">
      <w:pPr>
        <w:ind w:left="360"/>
        <w:rPr>
          <w:rFonts w:ascii="Calibri" w:eastAsia="Calibri" w:hAnsi="Calibri" w:cs="Calibri"/>
          <w:b/>
          <w:bCs/>
          <w:u w:val="single"/>
        </w:rPr>
      </w:pPr>
      <w:r w:rsidRPr="2E77CB7E">
        <w:rPr>
          <w:rFonts w:ascii="Calibri" w:eastAsia="Calibri" w:hAnsi="Calibri" w:cs="Calibri"/>
          <w:b/>
          <w:bCs/>
          <w:u w:val="single"/>
        </w:rPr>
        <w:t>Assignments will be submitted in PDF format via Canvas</w:t>
      </w:r>
      <w:r w:rsidR="009C31D6">
        <w:rPr>
          <w:rFonts w:ascii="Calibri" w:eastAsia="Calibri" w:hAnsi="Calibri" w:cs="Calibri"/>
          <w:b/>
          <w:bCs/>
          <w:u w:val="single"/>
        </w:rPr>
        <w:t>.</w:t>
      </w:r>
      <w:r w:rsidRPr="2E77CB7E">
        <w:rPr>
          <w:rFonts w:ascii="Calibri" w:eastAsia="Calibri" w:hAnsi="Calibri" w:cs="Calibri"/>
          <w:b/>
          <w:bCs/>
          <w:u w:val="single"/>
        </w:rPr>
        <w:t xml:space="preserve"> </w:t>
      </w:r>
    </w:p>
    <w:p w14:paraId="0D01E589" w14:textId="77777777" w:rsidR="0079771A" w:rsidRPr="0079771A" w:rsidRDefault="0079771A" w:rsidP="0079771A">
      <w:pPr>
        <w:spacing w:after="0"/>
        <w:ind w:left="360"/>
        <w:rPr>
          <w:color w:val="C00000"/>
          <w:sz w:val="20"/>
          <w:szCs w:val="20"/>
        </w:rPr>
      </w:pPr>
      <w:r w:rsidRPr="0079771A">
        <w:rPr>
          <w:color w:val="C00000"/>
          <w:sz w:val="20"/>
          <w:szCs w:val="20"/>
        </w:rPr>
        <w:t xml:space="preserve">Please submit your homework online through Canvas. Late homework will not be accepted. </w:t>
      </w:r>
    </w:p>
    <w:p w14:paraId="603BCA8F" w14:textId="5A51BE64" w:rsidR="0079771A" w:rsidRPr="0079771A" w:rsidRDefault="0079771A" w:rsidP="0079771A">
      <w:pPr>
        <w:spacing w:after="0" w:line="240" w:lineRule="auto"/>
        <w:ind w:left="360"/>
        <w:rPr>
          <w:rFonts w:ascii="Segoe UI Emoji" w:eastAsia="Segoe UI Emoji" w:hAnsi="Segoe UI Emoji" w:cs="Segoe UI Emoji"/>
          <w:b/>
          <w:bCs/>
          <w:color w:val="C00000"/>
          <w:sz w:val="20"/>
          <w:szCs w:val="20"/>
          <w:u w:val="single"/>
        </w:rPr>
      </w:pPr>
      <w:r w:rsidRPr="0079771A">
        <w:rPr>
          <w:color w:val="C00000"/>
          <w:sz w:val="20"/>
          <w:szCs w:val="20"/>
        </w:rPr>
        <w:t>Important: Your submission must be in .pdf format ONLY!</w:t>
      </w:r>
    </w:p>
    <w:p w14:paraId="32BD0BC3" w14:textId="23BAE088" w:rsidR="2E77CB7E" w:rsidRDefault="2E77CB7E" w:rsidP="2E77CB7E">
      <w:pPr>
        <w:ind w:left="360"/>
      </w:pPr>
    </w:p>
    <w:p w14:paraId="7D867F11" w14:textId="78D21701" w:rsidR="2E77CB7E" w:rsidRDefault="00057ED9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7ED9">
        <w:rPr>
          <w:sz w:val="24"/>
          <w:szCs w:val="24"/>
        </w:rPr>
        <w:t xml:space="preserve">Describe the differences between a host-based IDS and a network-based IDS. How can their advantages be </w:t>
      </w:r>
      <w:proofErr w:type="spellStart"/>
      <w:r w:rsidRPr="00057ED9">
        <w:rPr>
          <w:sz w:val="24"/>
          <w:szCs w:val="24"/>
        </w:rPr>
        <w:t>comoibned</w:t>
      </w:r>
      <w:proofErr w:type="spellEnd"/>
      <w:r w:rsidRPr="00057ED9">
        <w:rPr>
          <w:sz w:val="24"/>
          <w:szCs w:val="24"/>
        </w:rPr>
        <w:t xml:space="preserve"> into a single system?</w:t>
      </w:r>
    </w:p>
    <w:p w14:paraId="2EC97F52" w14:textId="7EB3F9DE" w:rsidR="0010081E" w:rsidRDefault="000C75FB" w:rsidP="000C75FB">
      <w:pPr>
        <w:pStyle w:val="ListParagraph"/>
        <w:numPr>
          <w:ilvl w:val="0"/>
          <w:numId w:val="3"/>
        </w:numPr>
        <w:spacing w:before="240"/>
        <w:rPr>
          <w:sz w:val="24"/>
          <w:szCs w:val="24"/>
        </w:rPr>
      </w:pPr>
      <w:r>
        <w:rPr>
          <w:sz w:val="24"/>
          <w:szCs w:val="24"/>
        </w:rPr>
        <w:t xml:space="preserve">Host based systems work by running an agent on a host computer in order to monitor security related information. Network based systems work by adding a separate device onto the network to look for intrusive traffic. </w:t>
      </w:r>
    </w:p>
    <w:p w14:paraId="5985A492" w14:textId="015290E7" w:rsidR="000C75FB" w:rsidRPr="00057ED9" w:rsidRDefault="00FD1B2E" w:rsidP="000C75FB">
      <w:pPr>
        <w:pStyle w:val="ListParagraph"/>
        <w:numPr>
          <w:ilvl w:val="0"/>
          <w:numId w:val="3"/>
        </w:numPr>
        <w:spacing w:before="240"/>
        <w:rPr>
          <w:sz w:val="24"/>
          <w:szCs w:val="24"/>
        </w:rPr>
      </w:pPr>
      <w:r>
        <w:rPr>
          <w:sz w:val="24"/>
          <w:szCs w:val="24"/>
        </w:rPr>
        <w:t xml:space="preserve">Both systems can be used at once, with </w:t>
      </w:r>
      <w:proofErr w:type="gramStart"/>
      <w:r>
        <w:rPr>
          <w:sz w:val="24"/>
          <w:szCs w:val="24"/>
        </w:rPr>
        <w:t>an</w:t>
      </w:r>
      <w:proofErr w:type="gramEnd"/>
      <w:r>
        <w:rPr>
          <w:sz w:val="24"/>
          <w:szCs w:val="24"/>
        </w:rPr>
        <w:t xml:space="preserve"> NIDS hooked up to the internet to monitor for attacks, and an agent installed on any computer on that network to monitor for attacks that make it through the NIDS.</w:t>
      </w:r>
    </w:p>
    <w:p w14:paraId="61B6635B" w14:textId="77777777" w:rsidR="00057ED9" w:rsidRPr="00057ED9" w:rsidRDefault="00057ED9" w:rsidP="00057ED9">
      <w:pPr>
        <w:pStyle w:val="ListParagraph"/>
        <w:rPr>
          <w:sz w:val="24"/>
          <w:szCs w:val="24"/>
        </w:rPr>
      </w:pPr>
    </w:p>
    <w:p w14:paraId="0074E250" w14:textId="069A7EFF" w:rsidR="00057ED9" w:rsidRDefault="00057ED9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7ED9">
        <w:rPr>
          <w:sz w:val="24"/>
          <w:szCs w:val="24"/>
        </w:rPr>
        <w:t>What are three benefits that can be provided by an IDS?</w:t>
      </w:r>
      <w:bookmarkStart w:id="0" w:name="_GoBack"/>
      <w:bookmarkEnd w:id="0"/>
    </w:p>
    <w:p w14:paraId="7006BB20" w14:textId="36462365" w:rsidR="003F2C59" w:rsidRDefault="003F2C59" w:rsidP="003F2C59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DSs provide an extra layer of defense, keeping systems</w:t>
      </w:r>
      <w:r w:rsidR="00AD244C">
        <w:rPr>
          <w:sz w:val="24"/>
          <w:szCs w:val="24"/>
        </w:rPr>
        <w:t xml:space="preserve"> </w:t>
      </w:r>
      <w:r>
        <w:rPr>
          <w:sz w:val="24"/>
          <w:szCs w:val="24"/>
        </w:rPr>
        <w:t>and information safer from threats.</w:t>
      </w:r>
    </w:p>
    <w:p w14:paraId="08B60C2D" w14:textId="2271D305" w:rsidR="003F2C59" w:rsidRDefault="003F2C59" w:rsidP="003F2C59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DSs can provide logs of goings on within the system, providing </w:t>
      </w:r>
      <w:r w:rsidR="008E3FC6">
        <w:rPr>
          <w:sz w:val="24"/>
          <w:szCs w:val="24"/>
        </w:rPr>
        <w:t>a basis for legal action</w:t>
      </w:r>
      <w:r w:rsidR="009F277F">
        <w:rPr>
          <w:sz w:val="24"/>
          <w:szCs w:val="24"/>
        </w:rPr>
        <w:t xml:space="preserve"> in the event of an attack</w:t>
      </w:r>
      <w:r w:rsidR="008E3FC6">
        <w:rPr>
          <w:sz w:val="24"/>
          <w:szCs w:val="24"/>
        </w:rPr>
        <w:t>.</w:t>
      </w:r>
    </w:p>
    <w:p w14:paraId="03B92B74" w14:textId="33BB03E9" w:rsidR="009F277F" w:rsidRPr="00057ED9" w:rsidRDefault="001E6563" w:rsidP="003F2C59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DSs can track attacks as they happen, allowing for quicker response times.</w:t>
      </w:r>
    </w:p>
    <w:p w14:paraId="1B6160B5" w14:textId="77777777" w:rsidR="00057ED9" w:rsidRPr="00057ED9" w:rsidRDefault="00057ED9" w:rsidP="00057ED9">
      <w:pPr>
        <w:pStyle w:val="ListParagraph"/>
        <w:rPr>
          <w:sz w:val="24"/>
          <w:szCs w:val="24"/>
        </w:rPr>
      </w:pPr>
    </w:p>
    <w:p w14:paraId="1E6ECAA8" w14:textId="0333E9C1" w:rsidR="00057ED9" w:rsidRDefault="00057ED9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7ED9">
        <w:rPr>
          <w:sz w:val="24"/>
          <w:szCs w:val="24"/>
        </w:rPr>
        <w:t xml:space="preserve">What is the difference between a </w:t>
      </w:r>
      <w:proofErr w:type="spellStart"/>
      <w:r w:rsidRPr="00057ED9">
        <w:rPr>
          <w:sz w:val="24"/>
          <w:szCs w:val="24"/>
        </w:rPr>
        <w:t>fasle</w:t>
      </w:r>
      <w:proofErr w:type="spellEnd"/>
      <w:r w:rsidRPr="00057ED9">
        <w:rPr>
          <w:sz w:val="24"/>
          <w:szCs w:val="24"/>
        </w:rPr>
        <w:t xml:space="preserve"> positive and a false negative in the context of an IDS?</w:t>
      </w:r>
    </w:p>
    <w:p w14:paraId="799B3C7E" w14:textId="775A0805" w:rsidR="00B71011" w:rsidRDefault="00405B44" w:rsidP="00B71011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False Positive: </w:t>
      </w:r>
      <w:r w:rsidR="00EF0DC7">
        <w:rPr>
          <w:sz w:val="24"/>
          <w:szCs w:val="24"/>
        </w:rPr>
        <w:t>A harmless process is flagged as malicious.</w:t>
      </w:r>
    </w:p>
    <w:p w14:paraId="53F2ACAA" w14:textId="1D5ABCB2" w:rsidR="00EF0DC7" w:rsidRPr="00057ED9" w:rsidRDefault="00EF0DC7" w:rsidP="00B71011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False Negative: A malicious process is not flagged</w:t>
      </w:r>
      <w:r w:rsidR="009C3A9C">
        <w:rPr>
          <w:sz w:val="24"/>
          <w:szCs w:val="24"/>
        </w:rPr>
        <w:t>, leaving it undetected</w:t>
      </w:r>
      <w:r>
        <w:rPr>
          <w:sz w:val="24"/>
          <w:szCs w:val="24"/>
        </w:rPr>
        <w:t>.</w:t>
      </w:r>
    </w:p>
    <w:p w14:paraId="1B08EDD2" w14:textId="77777777" w:rsidR="00057ED9" w:rsidRPr="00057ED9" w:rsidRDefault="00057ED9" w:rsidP="00057ED9">
      <w:pPr>
        <w:pStyle w:val="ListParagraph"/>
        <w:rPr>
          <w:sz w:val="24"/>
          <w:szCs w:val="24"/>
        </w:rPr>
      </w:pPr>
    </w:p>
    <w:p w14:paraId="79610BA7" w14:textId="4B204443" w:rsidR="00057ED9" w:rsidRDefault="00057ED9" w:rsidP="002A17D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57ED9">
        <w:rPr>
          <w:sz w:val="24"/>
          <w:szCs w:val="24"/>
        </w:rPr>
        <w:t>What is the difference between anomaly detection and signature intrusion detection?</w:t>
      </w:r>
    </w:p>
    <w:p w14:paraId="3911E4F9" w14:textId="7EB472FA" w:rsidR="00530821" w:rsidRPr="00530821" w:rsidRDefault="00530821" w:rsidP="00530821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nomaly detection compares current behavior against previous (normal) behavior to look for unusual activity. Signature intrusion detection compares current activity against a database of known threats to look for matches. The first finds new threats, the second finds old threats.</w:t>
      </w:r>
    </w:p>
    <w:sectPr w:rsidR="00530821" w:rsidRPr="005308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5AF5C6" w14:textId="77777777" w:rsidR="00074E3B" w:rsidRDefault="00074E3B" w:rsidP="00930B8C">
      <w:pPr>
        <w:spacing w:after="0" w:line="240" w:lineRule="auto"/>
      </w:pPr>
      <w:r>
        <w:separator/>
      </w:r>
    </w:p>
  </w:endnote>
  <w:endnote w:type="continuationSeparator" w:id="0">
    <w:p w14:paraId="69AF7E66" w14:textId="77777777" w:rsidR="00074E3B" w:rsidRDefault="00074E3B" w:rsidP="00930B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59D361" w14:textId="77777777" w:rsidR="00074E3B" w:rsidRDefault="00074E3B" w:rsidP="00930B8C">
      <w:pPr>
        <w:spacing w:after="0" w:line="240" w:lineRule="auto"/>
      </w:pPr>
      <w:r>
        <w:separator/>
      </w:r>
    </w:p>
  </w:footnote>
  <w:footnote w:type="continuationSeparator" w:id="0">
    <w:p w14:paraId="47FC0528" w14:textId="77777777" w:rsidR="00074E3B" w:rsidRDefault="00074E3B" w:rsidP="00930B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77DB0"/>
    <w:multiLevelType w:val="hybridMultilevel"/>
    <w:tmpl w:val="53F67BD4"/>
    <w:lvl w:ilvl="0" w:tplc="DAB4EEE0">
      <w:start w:val="1"/>
      <w:numFmt w:val="decimal"/>
      <w:lvlText w:val="%1."/>
      <w:lvlJc w:val="left"/>
      <w:pPr>
        <w:ind w:left="720" w:hanging="360"/>
      </w:pPr>
    </w:lvl>
    <w:lvl w:ilvl="1" w:tplc="914804C4">
      <w:start w:val="1"/>
      <w:numFmt w:val="lowerLetter"/>
      <w:lvlText w:val="%2."/>
      <w:lvlJc w:val="left"/>
      <w:pPr>
        <w:ind w:left="1440" w:hanging="360"/>
      </w:pPr>
    </w:lvl>
    <w:lvl w:ilvl="2" w:tplc="1444BD6C">
      <w:start w:val="1"/>
      <w:numFmt w:val="lowerRoman"/>
      <w:lvlText w:val="%3."/>
      <w:lvlJc w:val="right"/>
      <w:pPr>
        <w:ind w:left="2160" w:hanging="180"/>
      </w:pPr>
    </w:lvl>
    <w:lvl w:ilvl="3" w:tplc="5ADE4E10">
      <w:start w:val="1"/>
      <w:numFmt w:val="decimal"/>
      <w:lvlText w:val="%4."/>
      <w:lvlJc w:val="left"/>
      <w:pPr>
        <w:ind w:left="2880" w:hanging="360"/>
      </w:pPr>
    </w:lvl>
    <w:lvl w:ilvl="4" w:tplc="10E688EA">
      <w:start w:val="1"/>
      <w:numFmt w:val="lowerLetter"/>
      <w:lvlText w:val="%5."/>
      <w:lvlJc w:val="left"/>
      <w:pPr>
        <w:ind w:left="3600" w:hanging="360"/>
      </w:pPr>
    </w:lvl>
    <w:lvl w:ilvl="5" w:tplc="00981028">
      <w:start w:val="1"/>
      <w:numFmt w:val="lowerRoman"/>
      <w:lvlText w:val="%6."/>
      <w:lvlJc w:val="right"/>
      <w:pPr>
        <w:ind w:left="4320" w:hanging="180"/>
      </w:pPr>
    </w:lvl>
    <w:lvl w:ilvl="6" w:tplc="429CEE46">
      <w:start w:val="1"/>
      <w:numFmt w:val="decimal"/>
      <w:lvlText w:val="%7."/>
      <w:lvlJc w:val="left"/>
      <w:pPr>
        <w:ind w:left="5040" w:hanging="360"/>
      </w:pPr>
    </w:lvl>
    <w:lvl w:ilvl="7" w:tplc="AF60AAFC">
      <w:start w:val="1"/>
      <w:numFmt w:val="lowerLetter"/>
      <w:lvlText w:val="%8."/>
      <w:lvlJc w:val="left"/>
      <w:pPr>
        <w:ind w:left="5760" w:hanging="360"/>
      </w:pPr>
    </w:lvl>
    <w:lvl w:ilvl="8" w:tplc="1710212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5569C"/>
    <w:multiLevelType w:val="hybridMultilevel"/>
    <w:tmpl w:val="C2EECFF4"/>
    <w:lvl w:ilvl="0" w:tplc="4BE27672">
      <w:start w:val="1"/>
      <w:numFmt w:val="lowerLetter"/>
      <w:lvlText w:val="%1."/>
      <w:lvlJc w:val="left"/>
      <w:pPr>
        <w:ind w:left="1080" w:hanging="360"/>
      </w:pPr>
    </w:lvl>
    <w:lvl w:ilvl="1" w:tplc="69369666">
      <w:start w:val="1"/>
      <w:numFmt w:val="lowerRoman"/>
      <w:lvlText w:val="%2."/>
      <w:lvlJc w:val="right"/>
      <w:pPr>
        <w:ind w:left="1800" w:hanging="360"/>
      </w:pPr>
    </w:lvl>
    <w:lvl w:ilvl="2" w:tplc="2EAAA940">
      <w:start w:val="1"/>
      <w:numFmt w:val="lowerRoman"/>
      <w:lvlText w:val="%3."/>
      <w:lvlJc w:val="right"/>
      <w:pPr>
        <w:ind w:left="2520" w:hanging="180"/>
      </w:pPr>
    </w:lvl>
    <w:lvl w:ilvl="3" w:tplc="85EE81E2">
      <w:start w:val="1"/>
      <w:numFmt w:val="decimal"/>
      <w:lvlText w:val="%4."/>
      <w:lvlJc w:val="left"/>
      <w:pPr>
        <w:ind w:left="3240" w:hanging="360"/>
      </w:pPr>
    </w:lvl>
    <w:lvl w:ilvl="4" w:tplc="62FA749C">
      <w:start w:val="1"/>
      <w:numFmt w:val="lowerLetter"/>
      <w:lvlText w:val="%5."/>
      <w:lvlJc w:val="left"/>
      <w:pPr>
        <w:ind w:left="3960" w:hanging="360"/>
      </w:pPr>
    </w:lvl>
    <w:lvl w:ilvl="5" w:tplc="0A942828">
      <w:start w:val="1"/>
      <w:numFmt w:val="lowerRoman"/>
      <w:lvlText w:val="%6."/>
      <w:lvlJc w:val="right"/>
      <w:pPr>
        <w:ind w:left="4680" w:hanging="180"/>
      </w:pPr>
    </w:lvl>
    <w:lvl w:ilvl="6" w:tplc="F05C8084">
      <w:start w:val="1"/>
      <w:numFmt w:val="decimal"/>
      <w:lvlText w:val="%7."/>
      <w:lvlJc w:val="left"/>
      <w:pPr>
        <w:ind w:left="5400" w:hanging="360"/>
      </w:pPr>
    </w:lvl>
    <w:lvl w:ilvl="7" w:tplc="AC26AB76">
      <w:start w:val="1"/>
      <w:numFmt w:val="lowerLetter"/>
      <w:lvlText w:val="%8."/>
      <w:lvlJc w:val="left"/>
      <w:pPr>
        <w:ind w:left="6120" w:hanging="360"/>
      </w:pPr>
    </w:lvl>
    <w:lvl w:ilvl="8" w:tplc="478ADB7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843BE0"/>
    <w:multiLevelType w:val="hybridMultilevel"/>
    <w:tmpl w:val="612EBD62"/>
    <w:lvl w:ilvl="0" w:tplc="C77EE65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zc1NrAwNzE0NLFQ0lEKTi0uzszPAykwrAUAibulFSwAAAA="/>
  </w:docVars>
  <w:rsids>
    <w:rsidRoot w:val="31298A7D"/>
    <w:rsid w:val="00057ED9"/>
    <w:rsid w:val="00074E3B"/>
    <w:rsid w:val="000C75FB"/>
    <w:rsid w:val="0010081E"/>
    <w:rsid w:val="001E6563"/>
    <w:rsid w:val="002A17D3"/>
    <w:rsid w:val="003F2C59"/>
    <w:rsid w:val="00405B44"/>
    <w:rsid w:val="00530821"/>
    <w:rsid w:val="006F5995"/>
    <w:rsid w:val="0079771A"/>
    <w:rsid w:val="008E3FC6"/>
    <w:rsid w:val="00930B8C"/>
    <w:rsid w:val="009C31D6"/>
    <w:rsid w:val="009C3A9C"/>
    <w:rsid w:val="009F277F"/>
    <w:rsid w:val="00AD244C"/>
    <w:rsid w:val="00B71011"/>
    <w:rsid w:val="00C42E23"/>
    <w:rsid w:val="00D11599"/>
    <w:rsid w:val="00EB1C79"/>
    <w:rsid w:val="00EF0DC7"/>
    <w:rsid w:val="00FD1B2E"/>
    <w:rsid w:val="111BE9CE"/>
    <w:rsid w:val="2E77CB7E"/>
    <w:rsid w:val="31298A7D"/>
    <w:rsid w:val="4A0049CB"/>
    <w:rsid w:val="4CFC1A23"/>
    <w:rsid w:val="70328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98A7D"/>
  <w15:chartTrackingRefBased/>
  <w15:docId w15:val="{3CCBA9CF-6556-4865-BEE3-A32FA572E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93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B8C"/>
  </w:style>
  <w:style w:type="paragraph" w:styleId="Footer">
    <w:name w:val="footer"/>
    <w:basedOn w:val="Normal"/>
    <w:link w:val="FooterChar"/>
    <w:uiPriority w:val="99"/>
    <w:unhideWhenUsed/>
    <w:rsid w:val="00930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B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ataz Abdelkhalek</dc:creator>
  <cp:keywords/>
  <dc:description/>
  <cp:lastModifiedBy>Gordon, Sean R</cp:lastModifiedBy>
  <cp:revision>20</cp:revision>
  <dcterms:created xsi:type="dcterms:W3CDTF">2019-09-12T21:58:00Z</dcterms:created>
  <dcterms:modified xsi:type="dcterms:W3CDTF">2020-10-06T05:58:00Z</dcterms:modified>
</cp:coreProperties>
</file>